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CF12E" w14:textId="34EC2037" w:rsidR="0088288B" w:rsidRPr="009B5F8C" w:rsidRDefault="004C78B2" w:rsidP="0088288B">
      <w:pPr>
        <w:pStyle w:val="Header"/>
        <w:jc w:val="center"/>
        <w:rPr>
          <w:rFonts w:ascii="Gill Alt One MT Light" w:hAnsi="Gill Alt One MT Light" w:cs="Quark"/>
          <w:b/>
          <w:bCs/>
          <w:szCs w:val="28"/>
          <w:lang w:val="en-GB" w:bidi="th-TH"/>
        </w:rPr>
      </w:pPr>
      <w:r w:rsidRPr="009B5F8C">
        <w:rPr>
          <w:rFonts w:ascii="Gill Alt One MT Light" w:hAnsi="Gill Alt One MT Light" w:cs="Quark"/>
          <w:b/>
          <w:bCs/>
          <w:szCs w:val="28"/>
          <w:cs/>
          <w:lang w:val="en-GB" w:bidi="th-TH"/>
        </w:rPr>
        <w:t>โรลส์-รอยซ์</w:t>
      </w:r>
    </w:p>
    <w:p w14:paraId="7DD5CA31" w14:textId="608987BD" w:rsidR="005B49AA" w:rsidRDefault="004C78B2" w:rsidP="0002263D">
      <w:pPr>
        <w:pStyle w:val="Heading2"/>
        <w:rPr>
          <w:rFonts w:ascii="Gill Alt One MT Light" w:hAnsi="Gill Alt One MT Light" w:cs="Quark"/>
          <w:sz w:val="24"/>
          <w:szCs w:val="28"/>
          <w:lang w:val="en-GB" w:bidi="th-TH"/>
        </w:rPr>
      </w:pPr>
      <w:r w:rsidRPr="009B5F8C">
        <w:rPr>
          <w:rFonts w:ascii="Gill Alt One MT Light" w:hAnsi="Gill Alt One MT Light" w:cs="Quark"/>
          <w:sz w:val="24"/>
          <w:szCs w:val="28"/>
          <w:cs/>
          <w:lang w:val="en-GB" w:bidi="th-TH"/>
        </w:rPr>
        <w:t>ข้อมูลสำหรับสื่อมวลชน</w:t>
      </w:r>
    </w:p>
    <w:p w14:paraId="17295553" w14:textId="77777777" w:rsidR="00FB06C6" w:rsidRPr="00FB06C6" w:rsidRDefault="00FB06C6" w:rsidP="00FB06C6">
      <w:pPr>
        <w:rPr>
          <w:lang w:bidi="th-TH"/>
        </w:rPr>
      </w:pPr>
    </w:p>
    <w:p w14:paraId="0DBAAAA5" w14:textId="2D34233E" w:rsidR="00DF6307" w:rsidRPr="009B5F8C" w:rsidRDefault="004C78B2" w:rsidP="00147294">
      <w:pPr>
        <w:spacing w:line="360" w:lineRule="auto"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 w:bidi="th-TH"/>
        </w:rPr>
      </w:pPr>
      <w:r w:rsidRPr="009B5F8C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 xml:space="preserve">โรลส์-รอยซ์ </w:t>
      </w:r>
      <w:r w:rsidR="00DE736A" w:rsidRPr="009B5F8C"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 w:bidi="th-TH"/>
        </w:rPr>
        <w:t>‘</w:t>
      </w:r>
      <w:r w:rsidRPr="009B5F8C">
        <w:rPr>
          <w:rFonts w:ascii="Gill Alt One MT Light" w:hAnsi="Gill Alt One MT Light" w:cs="Quark"/>
          <w:bCs/>
          <w:i/>
          <w:iCs/>
          <w:color w:val="000000" w:themeColor="text1"/>
          <w:sz w:val="40"/>
          <w:szCs w:val="40"/>
          <w:cs/>
          <w:lang w:val="en-US" w:bidi="th-TH"/>
        </w:rPr>
        <w:t>วิสเปอร์ส</w:t>
      </w:r>
      <w:r w:rsidR="00DE736A" w:rsidRPr="009B5F8C">
        <w:rPr>
          <w:rFonts w:ascii="Gill Alt One MT Light" w:hAnsi="Gill Alt One MT Light" w:cs="Quark"/>
          <w:bCs/>
          <w:i/>
          <w:iCs/>
          <w:color w:val="000000" w:themeColor="text1"/>
          <w:sz w:val="40"/>
          <w:szCs w:val="40"/>
          <w:lang w:val="en-US" w:bidi="th-TH"/>
        </w:rPr>
        <w:t>’</w:t>
      </w:r>
      <w:r w:rsidR="0002263D"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/>
        </w:rPr>
        <w:t xml:space="preserve"> </w:t>
      </w:r>
      <w:r w:rsidRPr="009B5F8C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สร้างแรงบันดาลใจ</w:t>
      </w:r>
      <w:r w:rsidR="0002263D"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val="en-US" w:bidi="th-TH"/>
        </w:rPr>
        <w:t xml:space="preserve"> </w:t>
      </w:r>
      <w:r w:rsidRPr="009B5F8C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เพื่อความยิ่งใหญ่</w:t>
      </w:r>
      <w:r w:rsidR="0002263D"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val="en-US" w:bidi="th-TH"/>
        </w:rPr>
        <w:t xml:space="preserve"> </w:t>
      </w:r>
      <w:r w:rsidR="00DE736A" w:rsidRPr="009B5F8C"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val="en-US" w:bidi="th-TH"/>
        </w:rPr>
        <w:t>แม้อยู่บ้าน</w:t>
      </w:r>
    </w:p>
    <w:p w14:paraId="4306D326" w14:textId="40C19E47" w:rsidR="00DE736A" w:rsidRPr="009B5F8C" w:rsidRDefault="000417BA" w:rsidP="00AB078C">
      <w:pPr>
        <w:spacing w:line="360" w:lineRule="auto"/>
        <w:rPr>
          <w:rFonts w:ascii="Gill Alt One MT Light" w:hAnsi="Gill Alt One MT Light" w:cs="Quark"/>
          <w:b/>
          <w:sz w:val="24"/>
          <w:szCs w:val="28"/>
        </w:rPr>
      </w:pPr>
      <w:r>
        <w:rPr>
          <w:rFonts w:ascii="Gill Alt One MT Light" w:hAnsi="Gill Alt One MT Light" w:cs="Quark"/>
          <w:bCs/>
          <w:sz w:val="24"/>
          <w:szCs w:val="28"/>
        </w:rPr>
        <w:t>4</w:t>
      </w:r>
      <w:r w:rsidR="00C06913" w:rsidRPr="009B5F8C">
        <w:rPr>
          <w:rFonts w:ascii="Gill Alt One MT Light" w:hAnsi="Gill Alt One MT Light" w:cs="Quark"/>
          <w:b/>
          <w:sz w:val="24"/>
          <w:szCs w:val="28"/>
        </w:rPr>
        <w:t xml:space="preserve"> </w:t>
      </w:r>
      <w:r w:rsid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>มิถุนายน</w:t>
      </w:r>
      <w:r w:rsidR="004C78B2" w:rsidRPr="009B5F8C">
        <w:rPr>
          <w:rFonts w:ascii="Gill Alt One MT Light" w:hAnsi="Gill Alt One MT Light" w:cs="Quark"/>
          <w:b/>
          <w:sz w:val="24"/>
          <w:szCs w:val="28"/>
          <w:cs/>
          <w:lang w:bidi="th-TH"/>
        </w:rPr>
        <w:t xml:space="preserve"> </w:t>
      </w:r>
      <w:r w:rsidR="004C78B2" w:rsidRPr="009B5F8C">
        <w:rPr>
          <w:rFonts w:ascii="Gill Alt One MT Light" w:hAnsi="Gill Alt One MT Light" w:cs="Quark"/>
          <w:bCs/>
          <w:sz w:val="24"/>
          <w:szCs w:val="28"/>
          <w:lang w:val="en-US" w:bidi="th-TH"/>
        </w:rPr>
        <w:t>2563</w:t>
      </w:r>
      <w:r w:rsidR="0046676F" w:rsidRPr="009B5F8C">
        <w:rPr>
          <w:rFonts w:ascii="Gill Alt One MT Light" w:hAnsi="Gill Alt One MT Light" w:cs="Quark"/>
          <w:b/>
          <w:sz w:val="24"/>
          <w:szCs w:val="28"/>
        </w:rPr>
        <w:t xml:space="preserve">, </w:t>
      </w:r>
      <w:r w:rsidR="004C78B2" w:rsidRPr="009B5F8C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กู๊ดวูด เวสต์ซัสเซ็กซ์</w:t>
      </w:r>
      <w:r w:rsidR="00147294" w:rsidRPr="009B5F8C">
        <w:rPr>
          <w:rFonts w:ascii="Gill Alt One MT Light" w:hAnsi="Gill Alt One MT Light" w:cs="Quark"/>
          <w:b/>
          <w:sz w:val="24"/>
          <w:szCs w:val="28"/>
        </w:rPr>
        <w:tab/>
      </w:r>
    </w:p>
    <w:p w14:paraId="74E1DEB7" w14:textId="222CDE70" w:rsidR="002A362E" w:rsidRPr="009B5F8C" w:rsidRDefault="00842501" w:rsidP="001E17DB">
      <w:pPr>
        <w:spacing w:after="0" w:line="240" w:lineRule="auto"/>
        <w:contextualSpacing/>
        <w:rPr>
          <w:rStyle w:val="tlid-translation"/>
          <w:rFonts w:ascii="Gill Alt One MT Light" w:hAnsi="Gill Alt One MT Light" w:cs="Quark"/>
          <w:sz w:val="24"/>
          <w:szCs w:val="28"/>
        </w:rPr>
      </w:pP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มื่อ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ดือนกุมภาพันธ์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ี่ผ่านมา โรลส์-รอยซ์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</w:t>
      </w:r>
      <w:r w:rsidR="006E2AF5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ปิดตัว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ลับ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ี่พิเศษสุดในโลก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DE736A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ในรูปแบบ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อปพลิเคชันชื่อ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ว่า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02263D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val="en-US" w:bidi="th-TH"/>
        </w:rPr>
        <w:t>วิสเปอร์ส</w:t>
      </w:r>
      <w:r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’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(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</w:rPr>
        <w:t>Whispers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)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="00C7275A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ซึ่งนับเป็น </w:t>
      </w:r>
      <w:r w:rsidR="00C7275A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 xml:space="preserve">Home of Rolls-Royce </w:t>
      </w:r>
      <w:r w:rsidR="00C7275A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ในรูปแบบดิจิทัล </w:t>
      </w:r>
      <w:r w:rsidR="00DE736A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นำเสนอ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ประสบการณ์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ี่จุดประกายการเปลี่ยนแปลง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ให้กับคอมมิวนิตี</w:t>
      </w:r>
      <w:r w:rsidR="00DE736A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ข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ง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นที่</w:t>
      </w:r>
      <w:r w:rsidR="00DE736A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ม่ธรรมดาและ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มีความสนใจคล้ายกัน ไม่ว่าจะเป็นผลิตภัณฑ์ที่หายากและเป็นที่</w:t>
      </w:r>
      <w:r w:rsidR="006E2AF5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ต้องการ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สมบัติ</w:t>
      </w:r>
      <w:r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 xml:space="preserve">ที่แสนแปลกตา </w:t>
      </w:r>
      <w:r w:rsidRPr="009B5F8C">
        <w:rPr>
          <w:rFonts w:ascii="Gill Alt One MT Light" w:hAnsi="Gill Alt One MT Light" w:cs="Quark"/>
          <w:b/>
          <w:sz w:val="24"/>
          <w:szCs w:val="28"/>
          <w:cs/>
          <w:lang w:bidi="th-TH"/>
        </w:rPr>
        <w:t>และพรีวิว</w:t>
      </w:r>
      <w:r w:rsidR="0002263D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 xml:space="preserve"> </w:t>
      </w:r>
      <w:r w:rsidRPr="009B5F8C">
        <w:rPr>
          <w:rFonts w:ascii="Gill Alt One MT Light" w:hAnsi="Gill Alt One MT Light" w:cs="Quark"/>
          <w:b/>
          <w:sz w:val="24"/>
          <w:szCs w:val="28"/>
          <w:cs/>
          <w:lang w:bidi="th-TH"/>
        </w:rPr>
        <w:t>โรลส์-รอยซ์</w:t>
      </w:r>
      <w:r w:rsidR="0002263D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 xml:space="preserve"> </w:t>
      </w:r>
      <w:r w:rsidR="006E2AF5"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>แบบเอ็กซ์คลูซีฟ</w:t>
      </w:r>
      <w:r w:rsidR="00DE736A"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 xml:space="preserve"> ทั้งหมดนี้</w:t>
      </w:r>
      <w:r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>ผ่านการ</w:t>
      </w:r>
      <w:r w:rsidR="00054159"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>เลือกเฟ้นอย่างพิถีพิถัน</w:t>
      </w:r>
      <w:r w:rsidR="0002263D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 xml:space="preserve"> </w:t>
      </w:r>
      <w:r w:rsidR="002F23E2"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>โดย</w:t>
      </w:r>
      <w:r w:rsidR="002F23E2" w:rsidRPr="009B5F8C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หน่วยข่าวกรอง</w:t>
      </w:r>
      <w:r w:rsidR="002F23E2"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>แห่งความ</w:t>
      </w:r>
      <w:r w:rsidR="002F23E2" w:rsidRPr="009B5F8C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หรูหรา</w:t>
      </w:r>
      <w:r w:rsidR="002F23E2"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 xml:space="preserve"> (</w:t>
      </w:r>
      <w:r w:rsidR="002F23E2" w:rsidRPr="009B5F8C">
        <w:rPr>
          <w:rFonts w:ascii="Gill Alt One MT Light" w:hAnsi="Gill Alt One MT Light" w:cs="Quark"/>
          <w:bCs/>
          <w:sz w:val="24"/>
          <w:szCs w:val="28"/>
          <w:lang w:val="en-US" w:bidi="th-TH"/>
        </w:rPr>
        <w:t>Luxury Intelligence Unit</w:t>
      </w:r>
      <w:r w:rsidR="002F23E2" w:rsidRPr="009B5F8C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>)</w:t>
      </w:r>
      <w:r w:rsidR="002F23E2" w:rsidRPr="009B5F8C">
        <w:rPr>
          <w:rFonts w:ascii="Gill Alt One MT Light" w:hAnsi="Gill Alt One MT Light" w:cs="Quark"/>
          <w:b/>
          <w:sz w:val="24"/>
          <w:szCs w:val="28"/>
          <w:lang w:bidi="th-TH"/>
        </w:rPr>
        <w:t xml:space="preserve"> </w:t>
      </w:r>
      <w:r w:rsidR="002F23E2" w:rsidRPr="009B5F8C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ของ</w:t>
      </w:r>
      <w:r w:rsidR="002F23E2"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 xml:space="preserve">แบรนด์ </w:t>
      </w:r>
      <w:r w:rsidR="006E2AF5"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>ขณะนี้</w:t>
      </w:r>
      <w:r w:rsidR="002F23E2" w:rsidRPr="009B5F8C">
        <w:rPr>
          <w:rFonts w:ascii="Gill Alt One MT Light" w:hAnsi="Gill Alt One MT Light" w:cs="Quark" w:hint="cs"/>
          <w:b/>
          <w:sz w:val="24"/>
          <w:szCs w:val="28"/>
          <w:cs/>
          <w:lang w:bidi="th-TH"/>
        </w:rPr>
        <w:t xml:space="preserve">คลับ </w:t>
      </w:r>
      <w:r w:rsidR="002F23E2" w:rsidRPr="009B5F8C">
        <w:rPr>
          <w:rFonts w:ascii="Gill Alt One MT Light" w:hAnsi="Gill Alt One MT Light" w:cs="Quark"/>
          <w:b/>
          <w:i/>
          <w:iCs/>
          <w:sz w:val="24"/>
          <w:szCs w:val="28"/>
          <w:lang w:val="en-US" w:bidi="th-TH"/>
        </w:rPr>
        <w:t>‘</w:t>
      </w:r>
      <w:r w:rsidR="002F23E2" w:rsidRPr="009B5F8C">
        <w:rPr>
          <w:rFonts w:ascii="Gill Alt One MT Light" w:hAnsi="Gill Alt One MT Light" w:cs="Quark" w:hint="cs"/>
          <w:b/>
          <w:i/>
          <w:iCs/>
          <w:sz w:val="24"/>
          <w:szCs w:val="28"/>
          <w:cs/>
          <w:lang w:val="en-US" w:bidi="th-TH"/>
        </w:rPr>
        <w:t>วิสเปอร์ส</w:t>
      </w:r>
      <w:r w:rsidR="002F23E2" w:rsidRPr="009B5F8C">
        <w:rPr>
          <w:rFonts w:ascii="Gill Alt One MT Light" w:hAnsi="Gill Alt One MT Light" w:cs="Quark"/>
          <w:b/>
          <w:i/>
          <w:iCs/>
          <w:sz w:val="24"/>
          <w:szCs w:val="28"/>
          <w:lang w:val="en-US" w:bidi="th-TH"/>
        </w:rPr>
        <w:t>’</w:t>
      </w:r>
      <w:r w:rsidR="002F23E2" w:rsidRPr="009B5F8C">
        <w:rPr>
          <w:rFonts w:ascii="Gill Alt One MT Light" w:hAnsi="Gill Alt One MT Light" w:cs="Quark" w:hint="cs"/>
          <w:b/>
          <w:i/>
          <w:iCs/>
          <w:sz w:val="24"/>
          <w:szCs w:val="28"/>
          <w:cs/>
          <w:lang w:val="en-US" w:bidi="th-TH"/>
        </w:rPr>
        <w:t xml:space="preserve"> </w:t>
      </w:r>
      <w:r w:rsidR="006E2AF5" w:rsidRPr="009B5F8C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>ได้</w:t>
      </w:r>
      <w:r w:rsidR="00DE736A" w:rsidRPr="009B5F8C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>เปิดประตูต้</w:t>
      </w:r>
      <w:r w:rsidR="002F23E2" w:rsidRPr="009B5F8C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>อนรับลูกค้า</w:t>
      </w:r>
      <w:r w:rsidR="00DE736A" w:rsidRPr="009B5F8C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>ทุก</w:t>
      </w:r>
      <w:r w:rsidR="00500E1E" w:rsidRPr="009B5F8C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>ท่าน</w:t>
      </w:r>
      <w:r w:rsidR="00DE736A" w:rsidRPr="009B5F8C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>ที่</w:t>
      </w:r>
      <w:r w:rsidR="002F23E2" w:rsidRPr="009B5F8C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>ครอบครองยนตรกรรม</w:t>
      </w:r>
      <w:r w:rsidR="0002263D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 xml:space="preserve"> </w:t>
      </w:r>
      <w:r w:rsidR="002F23E2" w:rsidRPr="009B5F8C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>โรลส์-รอยซ์</w:t>
      </w:r>
      <w:r w:rsidR="0002263D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 xml:space="preserve"> </w:t>
      </w:r>
      <w:r w:rsidR="002F23E2" w:rsidRPr="009B5F8C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>ที่ผลิตในกู๊ดวูด</w:t>
      </w:r>
    </w:p>
    <w:p w14:paraId="01EE73AE" w14:textId="77777777" w:rsidR="001C4F19" w:rsidRPr="009B5F8C" w:rsidRDefault="001C4F19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</w:rPr>
      </w:pPr>
    </w:p>
    <w:p w14:paraId="211015D7" w14:textId="208D6D6F" w:rsidR="00CF78B4" w:rsidRPr="009B5F8C" w:rsidRDefault="001E17DB" w:rsidP="001E17DB">
      <w:pPr>
        <w:spacing w:after="0" w:line="240" w:lineRule="auto"/>
        <w:contextualSpacing/>
        <w:rPr>
          <w:rStyle w:val="tlid-translation"/>
          <w:rFonts w:ascii="Gill Alt One MT Light" w:hAnsi="Gill Alt One MT Light" w:cs="Quark"/>
          <w:sz w:val="24"/>
          <w:szCs w:val="28"/>
        </w:rPr>
      </w:pP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มื่อ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02263D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 xml:space="preserve">2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ปีที่แล้ว </w:t>
      </w:r>
      <w:r w:rsidR="001C4F19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‘</w:t>
      </w:r>
      <w:r w:rsidR="001C4F19"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val="en-US" w:bidi="th-TH"/>
        </w:rPr>
        <w:t>วิสเปอร์ส</w:t>
      </w:r>
      <w:r w:rsidR="001C4F19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’</w:t>
      </w:r>
      <w:r w:rsidR="001C4F1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เปิดตัว</w:t>
      </w:r>
      <w:r w:rsidR="001C4F1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ให้กับ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ลุ่มลูกค้า</w:t>
      </w:r>
      <w:r w:rsidR="001C4F1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ผู้ถูกเลือกที่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ระจาย</w:t>
      </w:r>
      <w:r w:rsidR="001C4F1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ตัวอยู่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ั่วโลก</w:t>
      </w:r>
      <w:r w:rsidR="001C4F1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และได้มีการ</w:t>
      </w:r>
      <w:r w:rsidR="00054159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พัฒนา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ปรับ</w:t>
      </w:r>
      <w:r w:rsidR="001C4F1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ปรุง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ผ่าน</w:t>
      </w:r>
      <w:r w:rsidR="001C4F1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วาม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่วมมืออย่างใกล้ชิดกับ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มาชิก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ผู้ใช้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งาน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7E530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ี่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ด้รับความพึงพอใจอย่างยิ่ง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จาก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้อเสนอที่แปลกใหม่และ</w:t>
      </w:r>
      <w:r w:rsidR="001C4F1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มีเอกลักษณ์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มากมาย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ตั้งแต่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ารเดินทางสู่ทวีปแอนตาร์กติกา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อกาสในการสร้างสนามแข่ง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รถของต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น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เอง 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ปจนถึง</w:t>
      </w:r>
      <w:r w:rsidR="006E2AF5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ชม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ารแสดง</w:t>
      </w:r>
      <w:r w:rsidR="006E2AF5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จากวง</w:t>
      </w:r>
      <w:r w:rsidR="006E2AF5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อร์เคสตรา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ะดับโลก</w:t>
      </w:r>
      <w:r w:rsidR="006E2AF5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บบส่วนตัว ลูกค้าสามารถเข้าถึงประสบการณ์เหล่านี้ได้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ง่าย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พียงแค่กดปุ่ม หลักการ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พื้นฐาน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ของ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ลับ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คือ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าร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ร้างแรงบันดาลใจ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พื่อ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ความยิ่งใหญ่</w:t>
      </w:r>
    </w:p>
    <w:p w14:paraId="7195A359" w14:textId="77777777" w:rsidR="001E17DB" w:rsidRPr="009B5F8C" w:rsidRDefault="001E17DB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28EA7A19" w14:textId="2757FD7B" w:rsidR="00666A35" w:rsidRPr="009B5F8C" w:rsidRDefault="00054159" w:rsidP="001E17DB">
      <w:pPr>
        <w:spacing w:after="0" w:line="240" w:lineRule="auto"/>
        <w:contextualSpacing/>
        <w:rPr>
          <w:rStyle w:val="tlid-translation"/>
          <w:rFonts w:ascii="Gill Alt One MT Light" w:hAnsi="Gill Alt One MT Light" w:cs="Quark"/>
          <w:sz w:val="24"/>
          <w:szCs w:val="28"/>
          <w:lang w:bidi="th-TH"/>
        </w:rPr>
      </w:pP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ภารกิจของ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น่วยข่าวกรอง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ห่งความ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รูหรา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ือ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าร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สาะหาเรื่องราวและ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ข้อเสนอที่สร้างแรงบันดาลใจ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ละ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ความคิดสร้างสรรค์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จากทั่วโลก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ขณะที่ทุกคน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ต้องกัก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ตนเองเ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นื่องจาก</w:t>
      </w:r>
      <w:r w:rsidR="006E2AF5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โรค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ะบาด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น่วยข่าวกรอง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ห่งความ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รูหรา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ยังคงทำหน้าที่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ป็นแกนกลางในการ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้นหา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้อเสนอ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ุด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พิเศษ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ี่ลูกค้าสามารถ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ัมผัส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ประสบการณ์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อย่าง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ปลอดภัย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ใน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บ้านของต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น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อง</w:t>
      </w:r>
    </w:p>
    <w:p w14:paraId="229372D4" w14:textId="77777777" w:rsidR="0002263D" w:rsidRDefault="0002263D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22D37796" w14:textId="1A7C0333" w:rsidR="001E17DB" w:rsidRPr="009B5F8C" w:rsidRDefault="001E17DB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</w:rPr>
      </w:pP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สมาชิก </w:t>
      </w:r>
      <w:r w:rsidR="00942759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‘</w:t>
      </w:r>
      <w:r w:rsidR="00942759"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val="en-US" w:bidi="th-TH"/>
        </w:rPr>
        <w:t>วิสเปอร์ส</w:t>
      </w:r>
      <w:r w:rsidR="00942759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’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นใจอะไรเป็นพิเศษ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ันบ้าง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น่วยข่าวกรอง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ห่งความ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รูหรามีข้อสังเกตที่น่าสนใจ</w:t>
      </w:r>
      <w:r w:rsidR="009427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มานำเสนอดังนี้</w:t>
      </w:r>
    </w:p>
    <w:p w14:paraId="29019C43" w14:textId="77777777" w:rsidR="00A92069" w:rsidRPr="009B5F8C" w:rsidRDefault="00A92069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5857008B" w14:textId="75F5A817" w:rsidR="00763B9E" w:rsidRPr="009B5F8C" w:rsidRDefault="00942759" w:rsidP="001E17DB">
      <w:pPr>
        <w:spacing w:after="0" w:line="240" w:lineRule="auto"/>
        <w:contextualSpacing/>
        <w:rPr>
          <w:rStyle w:val="tlid-translation"/>
          <w:rFonts w:ascii="Gill Alt One MT Light" w:hAnsi="Gill Alt One MT Light" w:cs="Quark"/>
          <w:sz w:val="24"/>
          <w:szCs w:val="28"/>
        </w:rPr>
      </w:pP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วเรนา มาสเตอร์ส (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</w:rPr>
        <w:t>Verena Masters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)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ัวหน้า</w:t>
      </w:r>
      <w:r w:rsidR="00054159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ีมขอ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ง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วิสเปอร์ส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ให้ความเห็นว่า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“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ลูกค้าของ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รลส์-รอยซ์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7E530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ล้วนแต่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สวงหาความ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ุข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ในธรรมชาติ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ความคิดสร้างสรรค์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ุขภาพและสุขภา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วะ ขณะที่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ต้อง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ัก</w:t>
      </w:r>
      <w:r w:rsidR="007E530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ตัว</w:t>
      </w:r>
      <w:r w:rsidR="009D444E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ยู่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บ้านในช่วงการระบาดของ</w:t>
      </w:r>
      <w:r w:rsidR="006E2AF5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ชื้อไวรัส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โควิด</w:t>
      </w:r>
      <w:r w:rsidR="006E2AF5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-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 xml:space="preserve">19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ลูกค้า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ของเรา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ัน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มา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า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วิสเปอร์ส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พื่อ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ารปลอบประโลม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ละ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พื่อทำ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ความเข้าใจอย่างลึกซึ้งในเรื่องต่างๆ 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ช่วงเวลานี้คือ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วลา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ห่งการ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ใคร่ครวญ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ป็นเวลา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ในการใส่ใจกับสุขภาวะ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ละการวางแผนสำหรับอนาคต”</w:t>
      </w:r>
    </w:p>
    <w:p w14:paraId="06643DDC" w14:textId="77777777" w:rsidR="001E17DB" w:rsidRPr="009B5F8C" w:rsidRDefault="001E17DB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</w:rPr>
      </w:pPr>
    </w:p>
    <w:p w14:paraId="0D432E1D" w14:textId="423F1EC0" w:rsidR="001E17DB" w:rsidRPr="009B5F8C" w:rsidRDefault="001E17DB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จึงไม่น่าแปลกใจ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ี่ข้อเสนอสำหรับครอบครัวจะ</w:t>
      </w:r>
      <w:r w:rsidR="009F7E0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ด้รับความนิยมเพิ่มมากขึ้นอย่างรวดเร็ว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B139C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ลาสเรียน</w:t>
      </w:r>
      <w:r w:rsidR="007E530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มายากล</w:t>
      </w:r>
      <w:r w:rsidR="00B139C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ออนไลน์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จากนักมายากล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ี่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่งเสียงเรียกมาจาก</w:t>
      </w:r>
      <w:r w:rsidR="00991AB3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ปราสาทเวทมนตร์อัน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โด่งดัง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ในแคลิฟอร์เนีย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รับความ</w:t>
      </w:r>
      <w:r w:rsidR="009F7E0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นใจ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ป็น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lastRenderedPageBreak/>
        <w:t>พิเศษ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ม่แพ้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นังสือ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ลาสสิก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ำหรับ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ยาวชน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ฉบับพิมพ์ครั้งที่หนึ่ง 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ผลงาน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วรรณกรรมคลาสสิกที่</w:t>
      </w:r>
      <w:r w:rsidR="009F7E0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วรค่าแก่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า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ร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ะสมอย่างยิ่ง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เหล่านี้ ได้แก่ </w:t>
      </w:r>
      <w:r w:rsidR="009D444E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ชาร์ลีกับโรงงานช็อกโกแลต</w:t>
      </w:r>
      <w:r w:rsidR="009D444E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(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</w:rPr>
        <w:t>Charlie and the Chocolate Factory</w:t>
      </w:r>
      <w:r w:rsidR="009D44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)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และ </w:t>
      </w:r>
      <w:r w:rsidR="002328D8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2328D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สายลมในพงหลิว</w:t>
      </w:r>
      <w:r w:rsidR="002328D8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2328D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(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</w:rPr>
        <w:t>The Wind in the Willows</w:t>
      </w:r>
      <w:r w:rsidR="002328D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)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9F7E0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ินค้าเกี่ยวกับ</w:t>
      </w:r>
      <w:r w:rsidR="002328D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บียทริกซ์ พอตเตอร์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2328D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(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</w:rPr>
        <w:t>Beatrix Potter</w:t>
      </w:r>
      <w:r w:rsidR="002328D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)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็เป็นที่</w:t>
      </w:r>
      <w:r w:rsidR="0037268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ชื่นชอบ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ั้งในรูปแบบของหนังสือ</w:t>
      </w:r>
      <w:r w:rsidR="0037268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รุ่นลิมิเต็ด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ำหรับ</w:t>
      </w:r>
      <w:r w:rsidR="0037268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ยาวชน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ละในรูปแบบของชุดหมากรุก</w:t>
      </w:r>
      <w:r w:rsidR="009F7E0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บียทริกซ์</w:t>
      </w:r>
      <w:r w:rsidR="0037268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พอตเตอร์ ที่</w:t>
      </w:r>
      <w:r w:rsidR="00372686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ำจากหิน</w:t>
      </w:r>
      <w:r w:rsidR="0037268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โม่</w:t>
      </w:r>
      <w:r w:rsidR="00372686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และเรซิน </w:t>
      </w:r>
      <w:r w:rsidR="0037268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รังสรรค์และลงสีด้</w:t>
      </w:r>
      <w:r w:rsidR="00372686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วยมื</w:t>
      </w:r>
      <w:r w:rsidR="0037268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ออย่าง</w:t>
      </w:r>
      <w:r w:rsidR="00991AB3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สวยงาม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ำหรับเด็ก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โตขึ้นมา</w:t>
      </w:r>
      <w:r w:rsidR="007E530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ัก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หน่อย ก็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ามารถเข้าสู่โลกจินตนาการด้วย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ชุดหมากรุก</w:t>
      </w:r>
      <w:r w:rsidR="0037268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372686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37268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ลอร์ด ออฟ เดอะ ริง</w:t>
      </w:r>
      <w:r w:rsidR="00372686" w:rsidRPr="009B5F8C">
        <w:rPr>
          <w:rStyle w:val="tlid-translation"/>
          <w:rFonts w:ascii="Gill Alt One MT Light" w:hAnsi="Gill Alt One MT Light" w:cs="Quark"/>
          <w:sz w:val="24"/>
          <w:szCs w:val="28"/>
          <w:lang w:bidi="th-TH"/>
        </w:rPr>
        <w:t>’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372686" w:rsidRPr="009B5F8C">
        <w:rPr>
          <w:rStyle w:val="tlid-translation"/>
          <w:rFonts w:ascii="Gill Alt One MT Light" w:hAnsi="Gill Alt One MT Light" w:cs="Quark"/>
          <w:sz w:val="24"/>
          <w:szCs w:val="28"/>
          <w:lang w:bidi="th-TH"/>
        </w:rPr>
        <w:t>(</w:t>
      </w:r>
      <w:r w:rsidR="00CC4F44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Lord of the Rings</w:t>
      </w:r>
      <w:r w:rsidR="00372686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)</w:t>
      </w:r>
      <w:r w:rsidR="00CC4F44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 xml:space="preserve"> 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นวนิยายเลื่องชื่อของ</w:t>
      </w:r>
      <w:r w:rsidR="009F7E0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เจ อาร์ อาร์ โทลคีน </w:t>
      </w:r>
      <w:r w:rsidR="009F7E0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(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J.R.R. </w:t>
      </w:r>
      <w:r w:rsidR="00CC4F44" w:rsidRPr="009B5F8C">
        <w:rPr>
          <w:rStyle w:val="tlid-translation"/>
          <w:rFonts w:ascii="Gill Alt One MT Light" w:hAnsi="Gill Alt One MT Light" w:cs="Quark"/>
          <w:sz w:val="24"/>
          <w:szCs w:val="28"/>
          <w:lang w:val="en-US"/>
        </w:rPr>
        <w:t>Tolkien</w:t>
      </w:r>
      <w:r w:rsidR="009F7E0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)</w:t>
      </w:r>
    </w:p>
    <w:p w14:paraId="268AD4C5" w14:textId="77777777" w:rsidR="00CC4F44" w:rsidRPr="009B5F8C" w:rsidRDefault="00CC4F44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cs/>
          <w:lang w:bidi="th-TH"/>
        </w:rPr>
      </w:pPr>
    </w:p>
    <w:p w14:paraId="379F15C0" w14:textId="6E8E37D3" w:rsidR="00763B9E" w:rsidRPr="009B5F8C" w:rsidRDefault="006E2AF5" w:rsidP="001E17DB">
      <w:pPr>
        <w:spacing w:after="0" w:line="240" w:lineRule="auto"/>
        <w:contextualSpacing/>
        <w:rPr>
          <w:rStyle w:val="tlid-translation"/>
          <w:rFonts w:ascii="Gill Alt One MT Light" w:hAnsi="Gill Alt One MT Light" w:cs="Quark"/>
          <w:sz w:val="24"/>
          <w:szCs w:val="28"/>
        </w:rPr>
      </w:pP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บ้านของ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มาชิก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CC4F44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‘</w:t>
      </w:r>
      <w:r w:rsidR="00CC4F44"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val="en-US" w:bidi="th-TH"/>
        </w:rPr>
        <w:t>วิสเปอร์ส</w:t>
      </w:r>
      <w:r w:rsidR="00CC4F44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’</w:t>
      </w:r>
      <w:r w:rsidR="00CC4F44"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val="en-US"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ยังเปิดประตูต้อนรับธรรมชาติ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ใ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น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หลากหลาย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รูปแบบ ทั้ง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บทความกระตุ้น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ต่อม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ิดว่าด้วย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ภาพแวดล้อมที่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ช่วยยกระดับอา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ร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ม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ณ์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ช่น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าร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ศึกษาพลัง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ละประโยชน์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ี่ไม่ธรรมดาของพืชที่มี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ต่อสุขภาพ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รวมถึงการออกแบบตามแนวคิด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บโอฟิเลีย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(</w:t>
      </w:r>
      <w:r w:rsidR="00CC4F44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biophilia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)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หรือความรักต่อสิ่งมีชีวิต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ที่เป็นการนำโลกธรรมชาติมาผสานเ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ข้ากับสิ่งแวดล้อมทางสถาปัตยกรรม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็ได้รับความสน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ใจเป็นอย่างมาก และสำหรับผู้ที่โห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ยหา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โลกภายนอกอันกว้างใหญ่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หน่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วย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ข่าวกรองแห่งความหรูหรา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็ได้รวบรวมทริปซาฟารีไลฟ์สตรีม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บบอินเตอร์แอคทีฟ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ที่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จะ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ยก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ป่าเขาลำเนาไพรของทวีปแอฟริกา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CC4F44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มาให</w:t>
      </w:r>
      <w:r w:rsidR="00EF73F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้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รับชมถึงที่บ้าน</w:t>
      </w:r>
    </w:p>
    <w:p w14:paraId="61F2466A" w14:textId="77777777" w:rsidR="001E17DB" w:rsidRPr="009B5F8C" w:rsidRDefault="001E17DB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706CF0B7" w14:textId="008354A7" w:rsidR="000950D3" w:rsidRPr="009B5F8C" w:rsidRDefault="001E17DB" w:rsidP="001E17DB">
      <w:pPr>
        <w:spacing w:after="0" w:line="240" w:lineRule="auto"/>
        <w:contextualSpacing/>
        <w:rPr>
          <w:rStyle w:val="tlid-translation"/>
          <w:rFonts w:ascii="Gill Alt One MT Light" w:hAnsi="Gill Alt One MT Light" w:cs="Quark"/>
          <w:sz w:val="24"/>
          <w:szCs w:val="28"/>
          <w:lang w:val="en-US"/>
        </w:rPr>
      </w:pP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ประสบการณ์เสมือนจริงจากทั่วโลก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ป็นอีกรูปแบบหนึ่งของการพักผ่อน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หลักสูตรออนไลน์ที่ให้คุณดื่มด่ำ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ป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ับโลกแห่งการออกแบบ</w:t>
      </w:r>
      <w:r w:rsidR="00C01F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ารถ่ายภาพ</w:t>
      </w:r>
      <w:r w:rsidR="00C01F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ละภาพวาด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ชิง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นามธรรม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ช่วยให้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มาชิก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ลับ</w:t>
      </w:r>
      <w:r w:rsidR="00C01F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ด้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มี</w:t>
      </w:r>
      <w:r w:rsidR="00C01F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วามรู้ความเข้าใจ</w:t>
      </w:r>
      <w:r w:rsidR="006E2AF5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ี่ลึกซึ้ง</w:t>
      </w:r>
      <w:r w:rsidR="00C01F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ารแสดง</w:t>
      </w:r>
      <w:r w:rsidR="007E530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ออนไลน์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ดยกลุ่มโรงละครที่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ด้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รับการยกย่อง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="00DC4860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ข้ามา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ทนที่</w:t>
      </w:r>
      <w:r w:rsidR="00DC4860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งานเดินพรมแดงในยามปกติ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นื้อหาแนว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ุขภาพและ</w:t>
      </w:r>
      <w:r w:rsidR="00DC4860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ุขภาวะก็</w:t>
      </w:r>
      <w:r w:rsidR="00487518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รับความนิยม</w:t>
      </w:r>
      <w:r w:rsidR="007E530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ผ่าน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พ็คเกจ</w:t>
      </w:r>
      <w:r w:rsidR="00DC4860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DC4860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ดิจิทัล</w:t>
      </w:r>
      <w:r w:rsidR="00DC4860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คร์</w:t>
      </w:r>
      <w:r w:rsidR="00DC4860" w:rsidRPr="009B5F8C">
        <w:rPr>
          <w:rStyle w:val="tlid-translation"/>
          <w:rFonts w:ascii="Gill Alt One MT Light" w:hAnsi="Gill Alt One MT Light" w:cs="Quark"/>
          <w:sz w:val="24"/>
          <w:szCs w:val="28"/>
          <w:lang w:bidi="th-TH"/>
        </w:rPr>
        <w:t>’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จากโรงแรมและสปาที่หรูหราที่สุดทั่วโลก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ี่ช่วย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ให้สมาชิก </w:t>
      </w:r>
      <w:r w:rsidR="00AD2F4E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‘</w:t>
      </w:r>
      <w:r w:rsidR="00AD2F4E"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val="en-US" w:bidi="th-TH"/>
        </w:rPr>
        <w:t>วิสเปอร์ส</w:t>
      </w:r>
      <w:r w:rsidR="00AD2F4E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’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="00AD2F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ด้ปรับสมดุลและ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ป็น</w:t>
      </w:r>
      <w:r w:rsidR="00AD2F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อันหนึ่งอันเดียว</w:t>
      </w:r>
      <w:r w:rsidR="00487518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ัน</w:t>
      </w:r>
      <w:r w:rsidR="00AD2F4E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ับตัวตนภายในของพวกเขา</w:t>
      </w:r>
    </w:p>
    <w:p w14:paraId="709D3517" w14:textId="77777777" w:rsidR="001E17DB" w:rsidRPr="009B5F8C" w:rsidRDefault="001E17DB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389FD977" w14:textId="17AF5833" w:rsidR="00D10245" w:rsidRPr="009B5F8C" w:rsidRDefault="00AD2F4E" w:rsidP="001E17DB">
      <w:pPr>
        <w:spacing w:after="0" w:line="240" w:lineRule="auto"/>
        <w:contextualSpacing/>
        <w:rPr>
          <w:rStyle w:val="tlid-translation"/>
          <w:rFonts w:ascii="Gill Alt One MT Light" w:hAnsi="Gill Alt One MT Light" w:cs="Quark"/>
          <w:sz w:val="24"/>
          <w:szCs w:val="28"/>
        </w:rPr>
      </w:pP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ลก</w:t>
      </w:r>
      <w:r w:rsidR="00DB62C1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อันแสนพิเศษ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อง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รลส์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-รอยซ์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DB62C1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ยังเป็นที่ดึงดูดใจของสมาชิกคลับมากมาย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โพสต์ล่าสุดที่เผยแพร่ใน </w:t>
      </w:r>
      <w:r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‘</w:t>
      </w:r>
      <w:r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val="en-US" w:bidi="th-TH"/>
        </w:rPr>
        <w:t>วิสเปอร์ส</w:t>
      </w:r>
      <w:r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’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="00DB62C1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บอกเล่า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เรื่องราวเกี่ยวกับศิลปะภาพเคลื่อนไหว ซึ่งเป็นสิ่งที่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ยู่ใกล้กับหัวใจของ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วามเป็น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โรลส์-รอยซ์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ารสัมภาษณ์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จาะลึก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ับ</w:t>
      </w:r>
      <w:r w:rsidR="00DB62C1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ฉา เฟย (</w:t>
      </w:r>
      <w:r w:rsidR="00DB62C1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Cao Fei</w:t>
      </w:r>
      <w:r w:rsidR="00DB62C1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)</w:t>
      </w:r>
      <w:r w:rsidR="00DB62C1" w:rsidRPr="009B5F8C">
        <w:rPr>
          <w:rStyle w:val="tlid-translation"/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ศิลปิน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ชาว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จีน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ี่ได้รับ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สนอชื่อให้</w:t>
      </w:r>
      <w:r w:rsidR="00DB62C1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เข้าร่วมกับ </w:t>
      </w:r>
      <w:r w:rsidR="00DB62C1"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bidi="th-TH"/>
        </w:rPr>
        <w:t>มิวส์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DB62C1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(</w:t>
      </w:r>
      <w:r w:rsidR="00F92AB2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Muse</w:t>
      </w:r>
      <w:r w:rsidR="00DB62C1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)</w:t>
      </w:r>
      <w:r w:rsidR="00F92AB2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ครงการศิลปะ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ของโรลส์-รอยซ์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ด้พาเราไปสำรวจ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วามเป็นไปได้ในอนาคตของศิลปะ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วีดิทัศน์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โดย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น่วยข่าวกรอง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ห่งความ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รูหรา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ป็นผู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้เรียบ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รียงบทความ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ชิงลึกเกี่ยวกับโลก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ามมิติของศิลปะดิจิทัลที่</w:t>
      </w:r>
      <w:r w:rsidR="009B5F8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สมือนจริงนี้</w:t>
      </w:r>
    </w:p>
    <w:p w14:paraId="3BB9D1E8" w14:textId="77777777" w:rsidR="001E17DB" w:rsidRPr="009B5F8C" w:rsidRDefault="001E17DB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6030B760" w14:textId="7A171607" w:rsidR="002638BD" w:rsidRPr="009B5F8C" w:rsidRDefault="00500E1E" w:rsidP="001E17DB">
      <w:pPr>
        <w:spacing w:after="0" w:line="240" w:lineRule="auto"/>
        <w:contextualSpacing/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</w:pPr>
      <w:r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ลูกค้าหลายท่าน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ยังหา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คำแนะนำจาก </w:t>
      </w:r>
      <w:r w:rsidR="00F92AB2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‘</w:t>
      </w:r>
      <w:r w:rsidR="00F92AB2"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val="en-US" w:bidi="th-TH"/>
        </w:rPr>
        <w:t>วิสเปอร์ส</w:t>
      </w:r>
      <w:r w:rsidR="00F92AB2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’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มื่อ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ต้องการ</w:t>
      </w:r>
      <w:r w:rsidR="009B5F8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ลิ้มรสอาหารแสนอร่อย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ตั้งแต่ชั้นเรียนทำอาหาร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ออนไลน์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ับเชฟชื่อดัง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ี่สร้างแรงบันดาลใจ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ประสบการณ์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ุดประทับใจของการรับประทานอาหารในบ้าน</w:t>
      </w:r>
      <w:r w:rsidR="00F92AB2" w:rsidRPr="009B5F8C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ปจน</w:t>
      </w:r>
      <w:r w:rsidR="00F92AB2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ถึง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บริการจัดส่งถึงบ้านที่ดีที่สุดในโลก</w:t>
      </w:r>
      <w:r w:rsidR="00397817" w:rsidRPr="009B5F8C">
        <w:rPr>
          <w:rStyle w:val="tlid-translation"/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รียกได้ว่า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อาหาร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ือ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ิ่งที่ได้รับความสนใจ</w:t>
      </w:r>
      <w:r w:rsidR="00397817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อันดับต้นๆ </w:t>
      </w:r>
      <w:r w:rsidR="00F92AB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ของสมาชิก </w:t>
      </w:r>
      <w:r w:rsidR="00F92AB2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‘</w:t>
      </w:r>
      <w:r w:rsidR="00F92AB2"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val="en-US" w:bidi="th-TH"/>
        </w:rPr>
        <w:t>วิสเปอร์ส</w:t>
      </w:r>
      <w:r w:rsidR="00F92AB2"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val="en-US" w:bidi="th-TH"/>
        </w:rPr>
        <w:t>’</w:t>
      </w:r>
    </w:p>
    <w:p w14:paraId="4F33512D" w14:textId="77777777" w:rsidR="001E17DB" w:rsidRPr="009B5F8C" w:rsidRDefault="001E17DB" w:rsidP="001E17DB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cs/>
          <w:lang w:bidi="th-TH"/>
        </w:rPr>
      </w:pPr>
    </w:p>
    <w:p w14:paraId="58623F9E" w14:textId="71BCCADE" w:rsidR="00172FEF" w:rsidRPr="009B5F8C" w:rsidRDefault="00922B5A" w:rsidP="001E17DB">
      <w:pPr>
        <w:pStyle w:val="PlainText"/>
        <w:tabs>
          <w:tab w:val="left" w:pos="2694"/>
        </w:tabs>
        <w:rPr>
          <w:rStyle w:val="tlid-translation"/>
          <w:rFonts w:ascii="Gill Alt One MT Light" w:hAnsi="Gill Alt One MT Light" w:cs="Quark"/>
          <w:sz w:val="24"/>
          <w:szCs w:val="28"/>
          <w:lang w:bidi="th-TH"/>
        </w:rPr>
      </w:pP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เวเรนา มาสเตอร์ส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ล่าว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ว่า</w:t>
      </w:r>
      <w:r w:rsidRPr="009B5F8C">
        <w:rPr>
          <w:rStyle w:val="tlid-translation"/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“</w:t>
      </w:r>
      <w:r w:rsidR="0077183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ิ่งที่</w:t>
      </w:r>
      <w:r w:rsidR="00B736A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้นพบนี้ทำให้เราเห็นว่า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ลูกค้าห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ลาย</w:t>
      </w:r>
      <w:r w:rsidR="00B736A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่าน</w:t>
      </w:r>
      <w:r w:rsidR="007E5302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กำลังมองไปยัง</w:t>
      </w:r>
      <w:r w:rsidR="00B736A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อนาคต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สมาชิก </w:t>
      </w:r>
      <w:r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bidi="th-TH"/>
        </w:rPr>
        <w:t>‘</w:t>
      </w:r>
      <w:r w:rsidRPr="009B5F8C">
        <w:rPr>
          <w:rStyle w:val="tlid-translation"/>
          <w:rFonts w:ascii="Gill Alt One MT Light" w:hAnsi="Gill Alt One MT Light" w:cs="Quark" w:hint="cs"/>
          <w:i/>
          <w:iCs/>
          <w:sz w:val="24"/>
          <w:szCs w:val="28"/>
          <w:cs/>
          <w:lang w:bidi="th-TH"/>
        </w:rPr>
        <w:t>วิสเปอร์ส</w:t>
      </w:r>
      <w:r w:rsidRPr="009B5F8C">
        <w:rPr>
          <w:rStyle w:val="tlid-translation"/>
          <w:rFonts w:ascii="Gill Alt One MT Light" w:hAnsi="Gill Alt One MT Light" w:cs="Quark"/>
          <w:i/>
          <w:iCs/>
          <w:sz w:val="24"/>
          <w:szCs w:val="28"/>
          <w:lang w:bidi="th-TH"/>
        </w:rPr>
        <w:t>’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พยายามที่จะปรับปรุงสภาพแวดล้อม</w:t>
      </w:r>
      <w:r w:rsidR="00B736A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รอบตัว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ของพวกเขา 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ผลงาน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ร้างสรรค์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แบบสั่งผลิตพิเศษ เช่น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รงภาพยนตร์ในบ้าน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ละการติดตั้งระบบไฟสำหรับประติมากรรมกลางแจ้ง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สดงให้เห็นถึง</w:t>
      </w:r>
      <w:r w:rsidR="00B736A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ความสนใจ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ข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ง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ลูกค้า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lastRenderedPageBreak/>
        <w:t>โรลส์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-รอยซ์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ในกา</w:t>
      </w:r>
      <w:r w:rsidR="009B5F8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รสร้างสรรค์สิ่งแวดล้อม</w:t>
      </w:r>
      <w:r w:rsidR="0002263D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9B5F8C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ให้ประกอบไปด้วย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ิ่งของท</w:t>
      </w:r>
      <w:r w:rsidR="00B736A6"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ี่มีความเป็นส่วนตัวและมีเอกลักษณ์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สูง ซึ่งเป็นสิ่งที่ </w:t>
      </w:r>
      <w:r w:rsidR="001E17DB" w:rsidRPr="009B5F8C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รลส์</w:t>
      </w:r>
      <w:r w:rsidRPr="009B5F8C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-รอยซ์ เข้าใจอย่างถ่องแท้”</w:t>
      </w:r>
    </w:p>
    <w:p w14:paraId="7A93029D" w14:textId="74D8298F" w:rsidR="009B5F8C" w:rsidRPr="009B5F8C" w:rsidRDefault="009B5F8C" w:rsidP="001E17DB">
      <w:pPr>
        <w:pStyle w:val="PlainText"/>
        <w:tabs>
          <w:tab w:val="left" w:pos="2694"/>
        </w:tabs>
        <w:rPr>
          <w:rStyle w:val="tlid-translation"/>
          <w:rFonts w:ascii="Gill Alt One MT Light" w:hAnsi="Gill Alt One MT Light" w:cs="Quark"/>
          <w:sz w:val="24"/>
          <w:szCs w:val="28"/>
          <w:lang w:bidi="th-TH"/>
        </w:rPr>
      </w:pPr>
    </w:p>
    <w:p w14:paraId="0EBB737B" w14:textId="06EE090F" w:rsidR="009B5F8C" w:rsidRPr="009B5F8C" w:rsidRDefault="009B5F8C" w:rsidP="009B5F8C">
      <w:pPr>
        <w:spacing w:after="0" w:line="240" w:lineRule="auto"/>
        <w:rPr>
          <w:rFonts w:ascii="Gill Alt One MT Light" w:eastAsia="SimSun" w:hAnsi="Gill Alt One MT Light" w:cs="Quark"/>
          <w:bCs/>
          <w:sz w:val="24"/>
          <w:szCs w:val="28"/>
          <w:lang w:bidi="th-TH"/>
        </w:rPr>
      </w:pPr>
      <w:r w:rsidRPr="009B5F8C">
        <w:rPr>
          <w:rFonts w:ascii="Gill Alt One MT Light" w:eastAsia="SimSun" w:hAnsi="Gill Alt One MT Light" w:cs="Quark" w:hint="cs"/>
          <w:bCs/>
          <w:sz w:val="24"/>
          <w:szCs w:val="28"/>
          <w:cs/>
          <w:lang w:bidi="th-TH"/>
        </w:rPr>
        <w:t>ข้อมูลสำหรับบรรณาธิการ</w:t>
      </w:r>
    </w:p>
    <w:p w14:paraId="4849FE24" w14:textId="77777777" w:rsidR="009B5F8C" w:rsidRPr="009B5F8C" w:rsidRDefault="009B5F8C" w:rsidP="009B5F8C">
      <w:pPr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</w:rPr>
      </w:pPr>
      <w:r w:rsidRPr="009B5F8C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</w:rPr>
        <w:t xml:space="preserve">โรลส์-รอยซ์ มอเตอร์ คาร์ส </w:t>
      </w:r>
      <w:r w:rsidRPr="009B5F8C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>(</w:t>
      </w:r>
      <w:r w:rsidRPr="009B5F8C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</w:rPr>
        <w:t>Rolls-Royce Motor Cars</w:t>
      </w:r>
      <w:r w:rsidRPr="009B5F8C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>)</w:t>
      </w:r>
    </w:p>
    <w:p w14:paraId="089AB474" w14:textId="74DE4350" w:rsidR="009B5F8C" w:rsidRPr="009B5F8C" w:rsidRDefault="009B5F8C" w:rsidP="0002263D">
      <w:pPr>
        <w:spacing w:line="240" w:lineRule="auto"/>
        <w:rPr>
          <w:rFonts w:ascii="Gill Alt One MT Light" w:eastAsia="SimSun" w:hAnsi="Gill Alt One MT Light" w:cs="Quark"/>
          <w:bCs/>
          <w:sz w:val="24"/>
          <w:szCs w:val="28"/>
          <w:lang w:bidi="th-TH"/>
        </w:rPr>
      </w:pP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โรลส์-รอยซ์ มอเตอร์ คาร์ส เป็นบริษัทในเครือ</w:t>
      </w:r>
      <w:r w:rsidRPr="009B5F8C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บีเอ็มดับเบิลยู กรุ๊</w:t>
      </w:r>
      <w:r w:rsidRPr="009B5F8C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ป </w:t>
      </w: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มีสำนักงานใหญ่และฐานการผลิตอยู่ที่</w:t>
      </w:r>
      <w:r w:rsidRPr="009B5F8C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กู๊ดวูด เวสต์ซัสเซก ซึ่งเป็น</w:t>
      </w:r>
      <w:r w:rsidRPr="009B5F8C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>สถานที่แห่ง</w:t>
      </w: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เดียวในโลก</w:t>
      </w:r>
      <w:r w:rsidRPr="009B5F8C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ที่ยนตรกรรมระดับ</w:t>
      </w: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ซูเปอร์ลักซ์ชัวรีทุกคัน</w:t>
      </w:r>
      <w:r w:rsidRPr="009B5F8C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ผ่านการประกอบด้วยมืออย่างประณีต</w:t>
      </w:r>
      <w:r w:rsidRPr="009B5F8C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โดยพนักงาน</w:t>
      </w:r>
      <w:r w:rsidRPr="009B5F8C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>ผู้เชี่ยวชาญ</w:t>
      </w: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 xml:space="preserve">ทั้งชายและหญิงกว่า </w:t>
      </w: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</w:rPr>
        <w:t xml:space="preserve">2,000 </w:t>
      </w:r>
      <w:r w:rsidRPr="009B5F8C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ชีวิต ทั้งนี้ โรลส์-รอยซ์ มอเตอร์ คาร์ส เป็นคนละบริษัท และไม่มีส่วนเกี่ยวข้องใดๆ กับ บมจ. โรลส์-รอยซ์ ผู้ผลิตระบบขับดันและเครื่องยนต์อากาศยาน</w:t>
      </w:r>
    </w:p>
    <w:p w14:paraId="6D1D5699" w14:textId="77777777" w:rsidR="009B5F8C" w:rsidRPr="009B5F8C" w:rsidRDefault="009B5F8C" w:rsidP="009B5F8C">
      <w:pPr>
        <w:pStyle w:val="PlainText"/>
        <w:contextualSpacing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cs/>
          <w:lang w:val="en-GB" w:bidi="th-TH"/>
        </w:rPr>
      </w:pPr>
      <w:r w:rsidRPr="009B5F8C"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</w:rPr>
        <w:t>Contacts:</w:t>
      </w:r>
    </w:p>
    <w:p w14:paraId="19902AD0" w14:textId="77777777" w:rsidR="009B5F8C" w:rsidRPr="009B5F8C" w:rsidRDefault="009B5F8C" w:rsidP="009B5F8C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en-GB" w:bidi="th-TH"/>
        </w:rPr>
      </w:pPr>
      <w:r w:rsidRPr="009B5F8C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</w:rPr>
        <w:t>Thailand</w:t>
      </w:r>
    </w:p>
    <w:p w14:paraId="4AC73186" w14:textId="77777777" w:rsidR="009B5F8C" w:rsidRPr="009B5F8C" w:rsidRDefault="009B5F8C" w:rsidP="009B5F8C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</w:rPr>
      </w:pPr>
      <w:r w:rsidRPr="009B5F8C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bidi="th-TH"/>
        </w:rPr>
        <w:t>บุศราพร เจริญกุลศักดิ์</w:t>
      </w:r>
      <w:r w:rsidRPr="009B5F8C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de-DE" w:bidi="th-TH"/>
        </w:rPr>
        <w:t xml:space="preserve"> </w:t>
      </w:r>
      <w:r w:rsidRPr="009B5F8C">
        <w:rPr>
          <w:rStyle w:val="None"/>
          <w:rFonts w:ascii="Gill Alt One MT Light" w:hAnsi="Gill Alt One MT Light" w:cs="Quark"/>
          <w:spacing w:val="2"/>
          <w:sz w:val="24"/>
          <w:szCs w:val="28"/>
          <w:lang w:val="de-DE" w:bidi="th-TH"/>
        </w:rPr>
        <w:tab/>
      </w:r>
      <w:r w:rsidRPr="009B5F8C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</w:rPr>
        <w:tab/>
        <w:t xml:space="preserve">+668 1665 1995 </w:t>
      </w:r>
      <w:r w:rsidRPr="009B5F8C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</w:rPr>
        <w:tab/>
      </w:r>
      <w:hyperlink r:id="rId11" w:history="1">
        <w:r w:rsidRPr="009B5F8C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</w:rPr>
          <w:t>bussaraporn.c@rrmcapac.com</w:t>
        </w:r>
      </w:hyperlink>
    </w:p>
    <w:p w14:paraId="2C8ADFAC" w14:textId="63E1D9CA" w:rsidR="009B5F8C" w:rsidRPr="009B5F8C" w:rsidRDefault="009B5F8C" w:rsidP="0002263D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</w:rPr>
      </w:pPr>
      <w:r w:rsidRPr="009B5F8C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cs/>
          <w:lang w:val="de-DE" w:bidi="th-TH"/>
        </w:rPr>
        <w:t xml:space="preserve">ธาร สุขานุศาสน์ </w:t>
      </w:r>
      <w:r w:rsidRPr="009B5F8C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</w:rPr>
        <w:tab/>
      </w:r>
      <w:r w:rsidRPr="009B5F8C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</w:rPr>
        <w:tab/>
      </w:r>
      <w:r w:rsidRPr="009B5F8C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</w:rPr>
        <w:tab/>
      </w:r>
      <w:r w:rsidRPr="009B5F8C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bidi="th-TH"/>
        </w:rPr>
        <w:t>+66</w:t>
      </w:r>
      <w:r w:rsidRPr="009B5F8C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</w:rPr>
        <w:t xml:space="preserve">6 5525 5710 </w:t>
      </w:r>
      <w:r w:rsidRPr="009B5F8C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 w:bidi="th-TH"/>
        </w:rPr>
        <w:tab/>
      </w:r>
      <w:hyperlink r:id="rId12" w:history="1">
        <w:r w:rsidRPr="009B5F8C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</w:rPr>
          <w:t>tarn.suk@mgc-asia.com</w:t>
        </w:r>
      </w:hyperlink>
    </w:p>
    <w:p w14:paraId="66B39D67" w14:textId="77777777" w:rsidR="009B5F8C" w:rsidRPr="009B5F8C" w:rsidRDefault="009B5F8C" w:rsidP="009B5F8C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8"/>
          <w:lang w:val="en-GB"/>
        </w:rPr>
      </w:pPr>
      <w:r w:rsidRPr="009B5F8C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</w:rPr>
        <w:t>Regional (</w:t>
      </w:r>
      <w:r w:rsidRPr="009B5F8C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8"/>
          <w:lang w:val="en-GB"/>
        </w:rPr>
        <w:t>Asia Pacific – Central)</w:t>
      </w:r>
    </w:p>
    <w:p w14:paraId="13AA630B" w14:textId="77777777" w:rsidR="009B5F8C" w:rsidRPr="009B5F8C" w:rsidRDefault="009B5F8C" w:rsidP="009B5F8C">
      <w:pPr>
        <w:pStyle w:val="NormalWeb"/>
        <w:spacing w:before="0" w:beforeAutospacing="0" w:after="0" w:afterAutospacing="0"/>
        <w:contextualSpacing/>
        <w:jc w:val="both"/>
        <w:rPr>
          <w:rFonts w:ascii="Gill Alt One MT Light" w:hAnsi="Gill Alt One MT Light" w:cs="Quark"/>
          <w:spacing w:val="2"/>
          <w:szCs w:val="28"/>
        </w:rPr>
      </w:pPr>
      <w:r w:rsidRPr="009B5F8C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</w:rPr>
        <w:t>Helpdesk</w:t>
      </w:r>
      <w:r w:rsidRPr="009B5F8C">
        <w:rPr>
          <w:rStyle w:val="apple-tab-span"/>
          <w:rFonts w:ascii="Gill Alt One MT Light" w:hAnsi="Gill Alt One MT Light" w:cs="Quark"/>
          <w:color w:val="000000"/>
          <w:spacing w:val="2"/>
          <w:szCs w:val="28"/>
        </w:rPr>
        <w:tab/>
      </w:r>
      <w:r w:rsidRPr="009B5F8C">
        <w:rPr>
          <w:rStyle w:val="apple-tab-span"/>
          <w:rFonts w:ascii="Gill Alt One MT Light" w:hAnsi="Gill Alt One MT Light" w:cs="Quark"/>
          <w:color w:val="000000"/>
          <w:spacing w:val="2"/>
          <w:szCs w:val="28"/>
        </w:rPr>
        <w:tab/>
      </w:r>
      <w:r w:rsidRPr="009B5F8C">
        <w:rPr>
          <w:rStyle w:val="apple-tab-span"/>
          <w:rFonts w:ascii="Gill Alt One MT Light" w:hAnsi="Gill Alt One MT Light" w:cs="Quark"/>
          <w:color w:val="000000"/>
          <w:spacing w:val="2"/>
          <w:szCs w:val="28"/>
        </w:rPr>
        <w:tab/>
        <w:t>+65 9017</w:t>
      </w:r>
      <w:r w:rsidRPr="009B5F8C">
        <w:rPr>
          <w:rStyle w:val="apple-tab-span"/>
          <w:rFonts w:ascii="Gill Alt One MT Light" w:hAnsi="Gill Alt One MT Light" w:cs="Quark"/>
          <w:color w:val="000000"/>
          <w:spacing w:val="2"/>
          <w:szCs w:val="28"/>
          <w:cs/>
          <w:lang w:bidi="th-TH"/>
        </w:rPr>
        <w:t xml:space="preserve"> </w:t>
      </w:r>
      <w:r w:rsidRPr="009B5F8C">
        <w:rPr>
          <w:rStyle w:val="apple-tab-span"/>
          <w:rFonts w:ascii="Gill Alt One MT Light" w:hAnsi="Gill Alt One MT Light" w:cs="Quark"/>
          <w:color w:val="000000"/>
          <w:spacing w:val="2"/>
          <w:szCs w:val="28"/>
        </w:rPr>
        <w:t>6272</w:t>
      </w:r>
      <w:r w:rsidRPr="009B5F8C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</w:rPr>
        <w:t xml:space="preserve"> *</w:t>
      </w:r>
      <w:r w:rsidRPr="009B5F8C">
        <w:rPr>
          <w:rStyle w:val="apple-tab-span"/>
          <w:rFonts w:ascii="Gill Alt One MT Light" w:hAnsi="Gill Alt One MT Light" w:cs="Quark"/>
          <w:color w:val="000000"/>
          <w:spacing w:val="2"/>
          <w:szCs w:val="28"/>
        </w:rPr>
        <w:tab/>
      </w:r>
      <w:hyperlink r:id="rId13" w:history="1">
        <w:r w:rsidRPr="009B5F8C">
          <w:rPr>
            <w:rStyle w:val="Hyperlink"/>
            <w:rFonts w:ascii="Gill Alt One MT Light" w:eastAsia="SimSun" w:hAnsi="Gill Alt One MT Light" w:cs="Quark"/>
            <w:spacing w:val="2"/>
            <w:szCs w:val="28"/>
          </w:rPr>
          <w:t>info@rrmcapac.com</w:t>
        </w:r>
      </w:hyperlink>
    </w:p>
    <w:p w14:paraId="0AA662AF" w14:textId="77777777" w:rsidR="009B5F8C" w:rsidRPr="009B5F8C" w:rsidRDefault="009B5F8C" w:rsidP="009B5F8C">
      <w:pPr>
        <w:pStyle w:val="NormalWeb"/>
        <w:spacing w:before="0" w:beforeAutospacing="0" w:after="0" w:afterAutospacing="0"/>
        <w:contextualSpacing/>
        <w:jc w:val="both"/>
        <w:rPr>
          <w:rFonts w:ascii="Gill Alt One MT Light" w:hAnsi="Gill Alt One MT Light" w:cs="Quark"/>
          <w:spacing w:val="2"/>
          <w:szCs w:val="28"/>
        </w:rPr>
      </w:pPr>
      <w:r w:rsidRPr="009B5F8C">
        <w:rPr>
          <w:rFonts w:ascii="Gill Alt One MT Light" w:hAnsi="Gill Alt One MT Light" w:cs="Quark"/>
          <w:spacing w:val="2"/>
          <w:szCs w:val="28"/>
        </w:rPr>
        <w:tab/>
      </w:r>
      <w:r w:rsidRPr="009B5F8C">
        <w:rPr>
          <w:rFonts w:ascii="Gill Alt One MT Light" w:hAnsi="Gill Alt One MT Light" w:cs="Quark"/>
          <w:spacing w:val="2"/>
          <w:szCs w:val="28"/>
        </w:rPr>
        <w:tab/>
      </w:r>
      <w:r w:rsidRPr="009B5F8C">
        <w:rPr>
          <w:rFonts w:ascii="Gill Alt One MT Light" w:hAnsi="Gill Alt One MT Light" w:cs="Quark"/>
          <w:spacing w:val="2"/>
          <w:szCs w:val="28"/>
        </w:rPr>
        <w:tab/>
      </w:r>
      <w:r w:rsidRPr="009B5F8C">
        <w:rPr>
          <w:rFonts w:ascii="Gill Alt One MT Light" w:hAnsi="Gill Alt One MT Light" w:cs="Quark"/>
          <w:spacing w:val="2"/>
          <w:szCs w:val="28"/>
        </w:rPr>
        <w:tab/>
        <w:t>+668</w:t>
      </w:r>
      <w:r w:rsidRPr="009B5F8C">
        <w:rPr>
          <w:rFonts w:ascii="Gill Alt One MT Light" w:hAnsi="Gill Alt One MT Light" w:cs="Quark"/>
          <w:spacing w:val="2"/>
          <w:szCs w:val="28"/>
          <w:cs/>
          <w:lang w:bidi="th-TH"/>
        </w:rPr>
        <w:t xml:space="preserve"> </w:t>
      </w:r>
      <w:r w:rsidRPr="009B5F8C">
        <w:rPr>
          <w:rFonts w:ascii="Gill Alt One MT Light" w:hAnsi="Gill Alt One MT Light" w:cs="Quark"/>
          <w:spacing w:val="2"/>
          <w:szCs w:val="28"/>
        </w:rPr>
        <w:t>3076</w:t>
      </w:r>
      <w:r w:rsidRPr="009B5F8C">
        <w:rPr>
          <w:rFonts w:ascii="Gill Alt One MT Light" w:hAnsi="Gill Alt One MT Light" w:cs="Quark"/>
          <w:spacing w:val="2"/>
          <w:szCs w:val="28"/>
          <w:cs/>
          <w:lang w:bidi="th-TH"/>
        </w:rPr>
        <w:t xml:space="preserve"> </w:t>
      </w:r>
      <w:r w:rsidRPr="009B5F8C">
        <w:rPr>
          <w:rFonts w:ascii="Gill Alt One MT Light" w:hAnsi="Gill Alt One MT Light" w:cs="Quark"/>
          <w:spacing w:val="2"/>
          <w:szCs w:val="28"/>
        </w:rPr>
        <w:t>6196</w:t>
      </w:r>
    </w:p>
    <w:p w14:paraId="23BF3BC7" w14:textId="6A6D0634" w:rsidR="009B5F8C" w:rsidRPr="0002263D" w:rsidRDefault="009B5F8C" w:rsidP="0002263D">
      <w:pPr>
        <w:pStyle w:val="Body"/>
        <w:spacing w:after="0" w:line="240" w:lineRule="auto"/>
        <w:contextualSpacing/>
        <w:rPr>
          <w:rFonts w:ascii="Gill Alt One MT Light" w:eastAsia="Gill Alt One MT Light" w:hAnsi="Gill Alt One MT Light" w:cs="Quark"/>
          <w:i/>
          <w:iCs/>
          <w:spacing w:val="2"/>
          <w:sz w:val="24"/>
          <w:szCs w:val="28"/>
        </w:rPr>
      </w:pPr>
      <w:r w:rsidRPr="009B5F8C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t>Hal Serudin</w:t>
      </w:r>
      <w:r w:rsidRPr="009B5F8C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tab/>
      </w:r>
      <w:r w:rsidRPr="009B5F8C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tab/>
      </w:r>
      <w:r w:rsidRPr="009B5F8C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tab/>
        <w:t>+65 6838 9675</w:t>
      </w:r>
      <w:r w:rsidRPr="009B5F8C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tab/>
      </w:r>
      <w:hyperlink r:id="rId14" w:history="1">
        <w:r w:rsidRPr="009B5F8C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8"/>
          </w:rPr>
          <w:t>hal.serudin@rolls-roycemotorcars.com</w:t>
        </w:r>
      </w:hyperlink>
      <w:r w:rsidRPr="009B5F8C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</w:rPr>
        <w:br/>
      </w:r>
      <w:r w:rsidRPr="009B5F8C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</w:rPr>
        <w:t>*whatsapp</w:t>
      </w:r>
    </w:p>
    <w:sectPr w:rsidR="009B5F8C" w:rsidRPr="0002263D" w:rsidSect="00D622C3">
      <w:headerReference w:type="default" r:id="rId15"/>
      <w:footerReference w:type="default" r:id="rId16"/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FE4A41" w14:textId="77777777" w:rsidR="00160F73" w:rsidRDefault="00160F73">
      <w:pPr>
        <w:spacing w:after="0" w:line="240" w:lineRule="auto"/>
      </w:pPr>
      <w:r>
        <w:separator/>
      </w:r>
    </w:p>
  </w:endnote>
  <w:endnote w:type="continuationSeparator" w:id="0">
    <w:p w14:paraId="340F45E5" w14:textId="77777777" w:rsidR="00160F73" w:rsidRDefault="00160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altName w:val="MV Boli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rk">
    <w:altName w:val="Browallia New"/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43179" w14:textId="77777777" w:rsidR="009842BE" w:rsidRPr="00A33D09" w:rsidRDefault="009842BE" w:rsidP="00D622C3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65CADF0C" w14:textId="77777777" w:rsidR="009842BE" w:rsidRPr="00A33D09" w:rsidRDefault="009842BE" w:rsidP="00D622C3">
    <w:pPr>
      <w:pStyle w:val="Footer"/>
      <w:jc w:val="center"/>
      <w:rPr>
        <w:rFonts w:ascii="Gill Sans MT" w:hAnsi="Gill Sans MT"/>
        <w:sz w:val="8"/>
        <w:lang w:val="en-GB"/>
      </w:rPr>
    </w:pPr>
  </w:p>
  <w:p w14:paraId="32DBC55F" w14:textId="77777777" w:rsidR="009842BE" w:rsidRPr="00A33D09" w:rsidRDefault="009842BE" w:rsidP="00D622C3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he Drive, Westhampnett, Chichester, West Sussex PO18 0SH</w:t>
    </w:r>
  </w:p>
  <w:p w14:paraId="342FAA93" w14:textId="77777777" w:rsidR="009842BE" w:rsidRPr="00A33D09" w:rsidRDefault="009842BE" w:rsidP="00D622C3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23AF93CF" w14:textId="77777777" w:rsidR="009842BE" w:rsidRPr="00A33D09" w:rsidRDefault="00160F73" w:rsidP="00D622C3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9842BE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21C62DD7" w14:textId="77777777" w:rsidR="009842BE" w:rsidRPr="007C3772" w:rsidRDefault="009842BE" w:rsidP="00D622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3186D4" w14:textId="77777777" w:rsidR="00160F73" w:rsidRDefault="00160F73">
      <w:pPr>
        <w:spacing w:after="0" w:line="240" w:lineRule="auto"/>
      </w:pPr>
      <w:r>
        <w:separator/>
      </w:r>
    </w:p>
  </w:footnote>
  <w:footnote w:type="continuationSeparator" w:id="0">
    <w:p w14:paraId="0B6FC824" w14:textId="77777777" w:rsidR="00160F73" w:rsidRDefault="00160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112D55" w14:textId="289C43A3" w:rsidR="009842BE" w:rsidRDefault="009842BE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3909D411" wp14:editId="49195004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DDB875B" w14:textId="77777777" w:rsidR="006E2AF5" w:rsidRDefault="006E2AF5" w:rsidP="00540345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B3899"/>
    <w:multiLevelType w:val="hybridMultilevel"/>
    <w:tmpl w:val="13BA0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23EEF"/>
    <w:multiLevelType w:val="hybridMultilevel"/>
    <w:tmpl w:val="2B549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E0D96"/>
    <w:multiLevelType w:val="hybridMultilevel"/>
    <w:tmpl w:val="EF760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C452CC"/>
    <w:multiLevelType w:val="hybridMultilevel"/>
    <w:tmpl w:val="AE5A57D8"/>
    <w:lvl w:ilvl="0" w:tplc="DBF25DD2">
      <w:numFmt w:val="bullet"/>
      <w:lvlText w:val="-"/>
      <w:lvlJc w:val="left"/>
      <w:pPr>
        <w:ind w:left="720" w:hanging="360"/>
      </w:pPr>
      <w:rPr>
        <w:rFonts w:ascii="Gill Alt One MT Light" w:eastAsiaTheme="minorHAnsi" w:hAnsi="Gill Alt One MT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9688D"/>
    <w:multiLevelType w:val="hybridMultilevel"/>
    <w:tmpl w:val="658034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08D522D"/>
    <w:multiLevelType w:val="hybridMultilevel"/>
    <w:tmpl w:val="C0226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8E2E95"/>
    <w:multiLevelType w:val="hybridMultilevel"/>
    <w:tmpl w:val="8EE2F7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zMDIyNjAwMzS3NDBV0lEKTi0uzszPAykwqQUAe4VsEywAAAA="/>
  </w:docVars>
  <w:rsids>
    <w:rsidRoot w:val="0088288B"/>
    <w:rsid w:val="00000D37"/>
    <w:rsid w:val="000019D0"/>
    <w:rsid w:val="00004D8B"/>
    <w:rsid w:val="00011593"/>
    <w:rsid w:val="00017071"/>
    <w:rsid w:val="0002263D"/>
    <w:rsid w:val="0002760E"/>
    <w:rsid w:val="00036343"/>
    <w:rsid w:val="00041784"/>
    <w:rsid w:val="000417BA"/>
    <w:rsid w:val="00050F90"/>
    <w:rsid w:val="00054159"/>
    <w:rsid w:val="00072440"/>
    <w:rsid w:val="0009414F"/>
    <w:rsid w:val="000950D3"/>
    <w:rsid w:val="00095AE6"/>
    <w:rsid w:val="000A0750"/>
    <w:rsid w:val="000B32E9"/>
    <w:rsid w:val="000B6E3C"/>
    <w:rsid w:val="000D3A7F"/>
    <w:rsid w:val="000D725C"/>
    <w:rsid w:val="000D75BD"/>
    <w:rsid w:val="000E0F7D"/>
    <w:rsid w:val="000E366B"/>
    <w:rsid w:val="000E7CB3"/>
    <w:rsid w:val="000F4B11"/>
    <w:rsid w:val="00101547"/>
    <w:rsid w:val="00103BC7"/>
    <w:rsid w:val="00105096"/>
    <w:rsid w:val="00111271"/>
    <w:rsid w:val="001134F9"/>
    <w:rsid w:val="001221BA"/>
    <w:rsid w:val="00125847"/>
    <w:rsid w:val="00131A1B"/>
    <w:rsid w:val="00147294"/>
    <w:rsid w:val="00150F5E"/>
    <w:rsid w:val="001545F9"/>
    <w:rsid w:val="00155FD5"/>
    <w:rsid w:val="00157E02"/>
    <w:rsid w:val="00160F73"/>
    <w:rsid w:val="00166E1B"/>
    <w:rsid w:val="00172FEF"/>
    <w:rsid w:val="001738D7"/>
    <w:rsid w:val="00177DE7"/>
    <w:rsid w:val="00186A2B"/>
    <w:rsid w:val="00190754"/>
    <w:rsid w:val="0019629D"/>
    <w:rsid w:val="001A284D"/>
    <w:rsid w:val="001B2593"/>
    <w:rsid w:val="001C03A7"/>
    <w:rsid w:val="001C4F19"/>
    <w:rsid w:val="001D60A1"/>
    <w:rsid w:val="001D721D"/>
    <w:rsid w:val="001E17DB"/>
    <w:rsid w:val="001F6331"/>
    <w:rsid w:val="00205FDB"/>
    <w:rsid w:val="002076E7"/>
    <w:rsid w:val="00210DF4"/>
    <w:rsid w:val="00224248"/>
    <w:rsid w:val="0023057A"/>
    <w:rsid w:val="002328D8"/>
    <w:rsid w:val="002356C7"/>
    <w:rsid w:val="00236893"/>
    <w:rsid w:val="00257B77"/>
    <w:rsid w:val="002638BD"/>
    <w:rsid w:val="00263B65"/>
    <w:rsid w:val="002642F8"/>
    <w:rsid w:val="002652B6"/>
    <w:rsid w:val="00293F2B"/>
    <w:rsid w:val="00294D37"/>
    <w:rsid w:val="002A2CEC"/>
    <w:rsid w:val="002A362E"/>
    <w:rsid w:val="002C3083"/>
    <w:rsid w:val="002C581F"/>
    <w:rsid w:val="002D02CE"/>
    <w:rsid w:val="002D2D24"/>
    <w:rsid w:val="002F1245"/>
    <w:rsid w:val="002F23E2"/>
    <w:rsid w:val="0030627D"/>
    <w:rsid w:val="00327F17"/>
    <w:rsid w:val="0033758F"/>
    <w:rsid w:val="00350B47"/>
    <w:rsid w:val="00355C35"/>
    <w:rsid w:val="00372686"/>
    <w:rsid w:val="00377A7C"/>
    <w:rsid w:val="003822B6"/>
    <w:rsid w:val="00385D6A"/>
    <w:rsid w:val="00387B1F"/>
    <w:rsid w:val="00397174"/>
    <w:rsid w:val="00397817"/>
    <w:rsid w:val="003A5938"/>
    <w:rsid w:val="003C350C"/>
    <w:rsid w:val="003C5B68"/>
    <w:rsid w:val="003E5F70"/>
    <w:rsid w:val="00401DDB"/>
    <w:rsid w:val="004031C5"/>
    <w:rsid w:val="00407033"/>
    <w:rsid w:val="00411BB3"/>
    <w:rsid w:val="004212B1"/>
    <w:rsid w:val="004238B5"/>
    <w:rsid w:val="004333C9"/>
    <w:rsid w:val="004357CA"/>
    <w:rsid w:val="004477C0"/>
    <w:rsid w:val="0046676F"/>
    <w:rsid w:val="00471F6B"/>
    <w:rsid w:val="00487518"/>
    <w:rsid w:val="0048775C"/>
    <w:rsid w:val="004A2FFA"/>
    <w:rsid w:val="004B415F"/>
    <w:rsid w:val="004B568B"/>
    <w:rsid w:val="004C22EF"/>
    <w:rsid w:val="004C78B2"/>
    <w:rsid w:val="004C7E6E"/>
    <w:rsid w:val="004D728C"/>
    <w:rsid w:val="004D7EDD"/>
    <w:rsid w:val="004E25C7"/>
    <w:rsid w:val="00500E1E"/>
    <w:rsid w:val="00505917"/>
    <w:rsid w:val="005159E9"/>
    <w:rsid w:val="005170B2"/>
    <w:rsid w:val="00522CBB"/>
    <w:rsid w:val="00531761"/>
    <w:rsid w:val="00532D62"/>
    <w:rsid w:val="005331E4"/>
    <w:rsid w:val="005374D8"/>
    <w:rsid w:val="00540345"/>
    <w:rsid w:val="00540428"/>
    <w:rsid w:val="00554749"/>
    <w:rsid w:val="005650D8"/>
    <w:rsid w:val="0057746D"/>
    <w:rsid w:val="00580FCE"/>
    <w:rsid w:val="00587945"/>
    <w:rsid w:val="005931EF"/>
    <w:rsid w:val="005B2B0B"/>
    <w:rsid w:val="005B30B1"/>
    <w:rsid w:val="005B49AA"/>
    <w:rsid w:val="005B5048"/>
    <w:rsid w:val="005C0444"/>
    <w:rsid w:val="005C6C2A"/>
    <w:rsid w:val="005D0BA4"/>
    <w:rsid w:val="00614111"/>
    <w:rsid w:val="006244FF"/>
    <w:rsid w:val="006343D3"/>
    <w:rsid w:val="00645B24"/>
    <w:rsid w:val="00666A35"/>
    <w:rsid w:val="0067339C"/>
    <w:rsid w:val="00674D24"/>
    <w:rsid w:val="0068716D"/>
    <w:rsid w:val="00692106"/>
    <w:rsid w:val="006924AB"/>
    <w:rsid w:val="006952ED"/>
    <w:rsid w:val="00696C47"/>
    <w:rsid w:val="006A0283"/>
    <w:rsid w:val="006B1A20"/>
    <w:rsid w:val="006B4C33"/>
    <w:rsid w:val="006C6890"/>
    <w:rsid w:val="006D231B"/>
    <w:rsid w:val="006D3AA5"/>
    <w:rsid w:val="006D6385"/>
    <w:rsid w:val="006D6F22"/>
    <w:rsid w:val="006E2AF5"/>
    <w:rsid w:val="006E7A1C"/>
    <w:rsid w:val="006F7B60"/>
    <w:rsid w:val="00700B6E"/>
    <w:rsid w:val="00707260"/>
    <w:rsid w:val="00712A9B"/>
    <w:rsid w:val="00713B61"/>
    <w:rsid w:val="00717A84"/>
    <w:rsid w:val="007334D7"/>
    <w:rsid w:val="00735D14"/>
    <w:rsid w:val="0074679E"/>
    <w:rsid w:val="00747C82"/>
    <w:rsid w:val="007523FD"/>
    <w:rsid w:val="00763B9E"/>
    <w:rsid w:val="0076455F"/>
    <w:rsid w:val="007649B7"/>
    <w:rsid w:val="00764B42"/>
    <w:rsid w:val="00767037"/>
    <w:rsid w:val="0077183B"/>
    <w:rsid w:val="007776AF"/>
    <w:rsid w:val="00780701"/>
    <w:rsid w:val="00786726"/>
    <w:rsid w:val="007A3B7B"/>
    <w:rsid w:val="007A667C"/>
    <w:rsid w:val="007A6C34"/>
    <w:rsid w:val="007B39DC"/>
    <w:rsid w:val="007B5012"/>
    <w:rsid w:val="007C05E5"/>
    <w:rsid w:val="007C4B63"/>
    <w:rsid w:val="007C64F0"/>
    <w:rsid w:val="007D4507"/>
    <w:rsid w:val="007D4C67"/>
    <w:rsid w:val="007E40F8"/>
    <w:rsid w:val="007E45BD"/>
    <w:rsid w:val="007E5302"/>
    <w:rsid w:val="007F6EE2"/>
    <w:rsid w:val="00801517"/>
    <w:rsid w:val="008043AC"/>
    <w:rsid w:val="00810A32"/>
    <w:rsid w:val="00816EA3"/>
    <w:rsid w:val="00822EDA"/>
    <w:rsid w:val="00826AC4"/>
    <w:rsid w:val="00842501"/>
    <w:rsid w:val="00842E54"/>
    <w:rsid w:val="00844D31"/>
    <w:rsid w:val="008466A7"/>
    <w:rsid w:val="00847C60"/>
    <w:rsid w:val="00851381"/>
    <w:rsid w:val="00853B1B"/>
    <w:rsid w:val="008643AF"/>
    <w:rsid w:val="0088288B"/>
    <w:rsid w:val="008840A2"/>
    <w:rsid w:val="00885487"/>
    <w:rsid w:val="008A1E33"/>
    <w:rsid w:val="008B4C71"/>
    <w:rsid w:val="008C19C4"/>
    <w:rsid w:val="008C5557"/>
    <w:rsid w:val="00922B5A"/>
    <w:rsid w:val="00926035"/>
    <w:rsid w:val="00930974"/>
    <w:rsid w:val="00937B94"/>
    <w:rsid w:val="00942759"/>
    <w:rsid w:val="0096229B"/>
    <w:rsid w:val="009675E8"/>
    <w:rsid w:val="009842BE"/>
    <w:rsid w:val="0099028F"/>
    <w:rsid w:val="00991AB3"/>
    <w:rsid w:val="009A3124"/>
    <w:rsid w:val="009A43DD"/>
    <w:rsid w:val="009A6355"/>
    <w:rsid w:val="009A7ECD"/>
    <w:rsid w:val="009B5F8C"/>
    <w:rsid w:val="009C219A"/>
    <w:rsid w:val="009D0958"/>
    <w:rsid w:val="009D1F55"/>
    <w:rsid w:val="009D409C"/>
    <w:rsid w:val="009D444E"/>
    <w:rsid w:val="009E2ADA"/>
    <w:rsid w:val="009E36BD"/>
    <w:rsid w:val="009E7693"/>
    <w:rsid w:val="009F0BE2"/>
    <w:rsid w:val="009F4CDD"/>
    <w:rsid w:val="009F7E07"/>
    <w:rsid w:val="00A071B8"/>
    <w:rsid w:val="00A2149D"/>
    <w:rsid w:val="00A2340B"/>
    <w:rsid w:val="00A42454"/>
    <w:rsid w:val="00A647A2"/>
    <w:rsid w:val="00A70003"/>
    <w:rsid w:val="00A719C5"/>
    <w:rsid w:val="00A73C5B"/>
    <w:rsid w:val="00A75355"/>
    <w:rsid w:val="00A8024F"/>
    <w:rsid w:val="00A83FE5"/>
    <w:rsid w:val="00A92069"/>
    <w:rsid w:val="00AB078C"/>
    <w:rsid w:val="00AC7280"/>
    <w:rsid w:val="00AD0195"/>
    <w:rsid w:val="00AD2D2F"/>
    <w:rsid w:val="00AD2F4E"/>
    <w:rsid w:val="00AF7F41"/>
    <w:rsid w:val="00B139C4"/>
    <w:rsid w:val="00B2415E"/>
    <w:rsid w:val="00B314D5"/>
    <w:rsid w:val="00B454B6"/>
    <w:rsid w:val="00B47647"/>
    <w:rsid w:val="00B5072A"/>
    <w:rsid w:val="00B52848"/>
    <w:rsid w:val="00B569A4"/>
    <w:rsid w:val="00B621D9"/>
    <w:rsid w:val="00B65BD9"/>
    <w:rsid w:val="00B673E9"/>
    <w:rsid w:val="00B700F4"/>
    <w:rsid w:val="00B722C1"/>
    <w:rsid w:val="00B736A6"/>
    <w:rsid w:val="00B773AA"/>
    <w:rsid w:val="00BA371F"/>
    <w:rsid w:val="00BB2EA5"/>
    <w:rsid w:val="00BD2D9B"/>
    <w:rsid w:val="00BD346A"/>
    <w:rsid w:val="00BE6426"/>
    <w:rsid w:val="00BF0A37"/>
    <w:rsid w:val="00C00DD1"/>
    <w:rsid w:val="00C01F18"/>
    <w:rsid w:val="00C06913"/>
    <w:rsid w:val="00C22478"/>
    <w:rsid w:val="00C26537"/>
    <w:rsid w:val="00C27B4C"/>
    <w:rsid w:val="00C345ED"/>
    <w:rsid w:val="00C371AC"/>
    <w:rsid w:val="00C417E3"/>
    <w:rsid w:val="00C50E68"/>
    <w:rsid w:val="00C7275A"/>
    <w:rsid w:val="00C85007"/>
    <w:rsid w:val="00C8621B"/>
    <w:rsid w:val="00C9109A"/>
    <w:rsid w:val="00C9376A"/>
    <w:rsid w:val="00C97DF7"/>
    <w:rsid w:val="00CB50ED"/>
    <w:rsid w:val="00CC1089"/>
    <w:rsid w:val="00CC1968"/>
    <w:rsid w:val="00CC4F44"/>
    <w:rsid w:val="00CD215A"/>
    <w:rsid w:val="00CF78B4"/>
    <w:rsid w:val="00D10245"/>
    <w:rsid w:val="00D21C24"/>
    <w:rsid w:val="00D27EBC"/>
    <w:rsid w:val="00D3137C"/>
    <w:rsid w:val="00D430A9"/>
    <w:rsid w:val="00D434EF"/>
    <w:rsid w:val="00D4633C"/>
    <w:rsid w:val="00D60A56"/>
    <w:rsid w:val="00D61AD0"/>
    <w:rsid w:val="00D622C3"/>
    <w:rsid w:val="00D647FB"/>
    <w:rsid w:val="00D6502D"/>
    <w:rsid w:val="00D70468"/>
    <w:rsid w:val="00D760B7"/>
    <w:rsid w:val="00D77EE5"/>
    <w:rsid w:val="00DB310F"/>
    <w:rsid w:val="00DB3B03"/>
    <w:rsid w:val="00DB4A17"/>
    <w:rsid w:val="00DB62C1"/>
    <w:rsid w:val="00DB77AD"/>
    <w:rsid w:val="00DC37E9"/>
    <w:rsid w:val="00DC4860"/>
    <w:rsid w:val="00DC4B73"/>
    <w:rsid w:val="00DC77C7"/>
    <w:rsid w:val="00DE736A"/>
    <w:rsid w:val="00DF6307"/>
    <w:rsid w:val="00E006AF"/>
    <w:rsid w:val="00E03C24"/>
    <w:rsid w:val="00E1708E"/>
    <w:rsid w:val="00E176EB"/>
    <w:rsid w:val="00E21EDE"/>
    <w:rsid w:val="00E24039"/>
    <w:rsid w:val="00E34427"/>
    <w:rsid w:val="00E371D8"/>
    <w:rsid w:val="00E40250"/>
    <w:rsid w:val="00E44621"/>
    <w:rsid w:val="00E44DA2"/>
    <w:rsid w:val="00E47167"/>
    <w:rsid w:val="00E51778"/>
    <w:rsid w:val="00E55922"/>
    <w:rsid w:val="00E61A97"/>
    <w:rsid w:val="00E61AF3"/>
    <w:rsid w:val="00E6500F"/>
    <w:rsid w:val="00E658DA"/>
    <w:rsid w:val="00E7547D"/>
    <w:rsid w:val="00E82B26"/>
    <w:rsid w:val="00E85FA2"/>
    <w:rsid w:val="00E9468E"/>
    <w:rsid w:val="00E95ACB"/>
    <w:rsid w:val="00E9663F"/>
    <w:rsid w:val="00E966AE"/>
    <w:rsid w:val="00E97F5F"/>
    <w:rsid w:val="00EA210E"/>
    <w:rsid w:val="00EB1342"/>
    <w:rsid w:val="00EB4738"/>
    <w:rsid w:val="00EC1E88"/>
    <w:rsid w:val="00ED3F9F"/>
    <w:rsid w:val="00EF19D9"/>
    <w:rsid w:val="00EF73FC"/>
    <w:rsid w:val="00EF7AB9"/>
    <w:rsid w:val="00F077F6"/>
    <w:rsid w:val="00F202DC"/>
    <w:rsid w:val="00F24172"/>
    <w:rsid w:val="00F3218C"/>
    <w:rsid w:val="00F354FB"/>
    <w:rsid w:val="00F50FEA"/>
    <w:rsid w:val="00F748B6"/>
    <w:rsid w:val="00F771FC"/>
    <w:rsid w:val="00F901DC"/>
    <w:rsid w:val="00F90894"/>
    <w:rsid w:val="00F92AB2"/>
    <w:rsid w:val="00F93DBB"/>
    <w:rsid w:val="00F951F2"/>
    <w:rsid w:val="00F97783"/>
    <w:rsid w:val="00FA1DD3"/>
    <w:rsid w:val="00FA3BAC"/>
    <w:rsid w:val="00FB06C6"/>
    <w:rsid w:val="00FB1367"/>
    <w:rsid w:val="00FB2253"/>
    <w:rsid w:val="00FB26E8"/>
    <w:rsid w:val="00FB5532"/>
    <w:rsid w:val="00FC1C73"/>
    <w:rsid w:val="00FE033F"/>
    <w:rsid w:val="00FE4B1A"/>
    <w:rsid w:val="00FE5459"/>
    <w:rsid w:val="00FE7F04"/>
    <w:rsid w:val="00FF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9835F5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16EA3"/>
    <w:pPr>
      <w:ind w:left="720"/>
      <w:contextualSpacing/>
    </w:pPr>
  </w:style>
  <w:style w:type="character" w:customStyle="1" w:styleId="Hyperlink3">
    <w:name w:val="Hyperlink.3"/>
    <w:basedOn w:val="DefaultParagraphFont"/>
    <w:rsid w:val="00E176EB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E55922"/>
    <w:rPr>
      <w:color w:val="954F72" w:themeColor="followedHyperlink"/>
      <w:u w:val="single"/>
    </w:rPr>
  </w:style>
  <w:style w:type="paragraph" w:customStyle="1" w:styleId="Body">
    <w:name w:val="Body"/>
    <w:rsid w:val="0014729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None">
    <w:name w:val="None"/>
    <w:rsid w:val="00147294"/>
  </w:style>
  <w:style w:type="character" w:customStyle="1" w:styleId="Hyperlink1">
    <w:name w:val="Hyperlink.1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Hyperlink2">
    <w:name w:val="Hyperlink.2"/>
    <w:basedOn w:val="None"/>
    <w:rsid w:val="00147294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21D9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1E17DB"/>
  </w:style>
  <w:style w:type="paragraph" w:styleId="NormalWeb">
    <w:name w:val="Normal (Web)"/>
    <w:basedOn w:val="Normal"/>
    <w:uiPriority w:val="99"/>
    <w:semiHidden/>
    <w:unhideWhenUsed/>
    <w:rsid w:val="009B5F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customStyle="1" w:styleId="apple-tab-span">
    <w:name w:val="apple-tab-span"/>
    <w:basedOn w:val="DefaultParagraphFont"/>
    <w:rsid w:val="009B5F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rrmcapac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arn.suk@mgc-asia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ussaraporn.c@rrmcapac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al.serudin@rolls-roycemotorcar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C9993A762392440B9D7FE02FB1F1C7C" ma:contentTypeVersion="5" ma:contentTypeDescription="Ein neues Dokument erstellen." ma:contentTypeScope="" ma:versionID="2f26db2c65743560eafb15155678ebcc">
  <xsd:schema xmlns:xsd="http://www.w3.org/2001/XMLSchema" xmlns:xs="http://www.w3.org/2001/XMLSchema" xmlns:p="http://schemas.microsoft.com/office/2006/metadata/properties" xmlns:ns3="46efc58d-653a-435a-a55c-60d45d002427" targetNamespace="http://schemas.microsoft.com/office/2006/metadata/properties" ma:root="true" ma:fieldsID="adaf00e446437a0da79ed8b374cdc4b0" ns3:_="">
    <xsd:import namespace="46efc58d-653a-435a-a55c-60d45d0024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fc58d-653a-435a-a55c-60d45d002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3407EB-6632-49EA-93EA-F14A6E09D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fc58d-653a-435a-a55c-60d45d0024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B24077-64C1-4B46-A688-9A2FF8378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907</Words>
  <Characters>51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6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Charoenkulsak</cp:lastModifiedBy>
  <cp:revision>5</cp:revision>
  <cp:lastPrinted>2020-06-04T08:17:00Z</cp:lastPrinted>
  <dcterms:created xsi:type="dcterms:W3CDTF">2020-06-04T08:04:00Z</dcterms:created>
  <dcterms:modified xsi:type="dcterms:W3CDTF">2020-06-04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993A762392440B9D7FE02FB1F1C7C</vt:lpwstr>
  </property>
</Properties>
</file>